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3411CCA8" w:rsidR="003509ED" w:rsidRPr="003509ED" w:rsidRDefault="00114FC6" w:rsidP="00114FC6">
      <w:pPr>
        <w:pStyle w:val="Heading1"/>
        <w:jc w:val="center"/>
        <w:rPr>
          <w:lang w:val="bg-BG"/>
        </w:rPr>
      </w:pPr>
      <w:r>
        <w:t xml:space="preserve">DOM </w:t>
      </w:r>
      <w:r w:rsidR="00067466">
        <w:t>and Events</w:t>
      </w:r>
      <w:r w:rsidR="007D652D">
        <w:t xml:space="preserve"> - Lab</w:t>
      </w:r>
    </w:p>
    <w:p w14:paraId="0AB8532C" w14:textId="2C3C4869" w:rsidR="003509ED" w:rsidRDefault="003509ED" w:rsidP="003509ED">
      <w:pPr>
        <w:rPr>
          <w:rStyle w:val="Hyperlink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Hyperlink"/>
            <w:sz w:val="24"/>
            <w:szCs w:val="24"/>
          </w:rPr>
          <w:t>"</w:t>
        </w:r>
        <w:r w:rsidRPr="003C50C8">
          <w:rPr>
            <w:rStyle w:val="Hyperlink"/>
            <w:noProof/>
            <w:sz w:val="24"/>
            <w:szCs w:val="24"/>
          </w:rPr>
          <w:t>J</w:t>
        </w:r>
        <w:r w:rsidR="002148C3">
          <w:rPr>
            <w:rStyle w:val="Hyperlink"/>
            <w:noProof/>
            <w:sz w:val="24"/>
            <w:szCs w:val="24"/>
          </w:rPr>
          <w:t>S Front-End</w:t>
        </w:r>
        <w:r w:rsidRPr="003C50C8">
          <w:rPr>
            <w:rStyle w:val="Hyperlink"/>
            <w:sz w:val="24"/>
            <w:szCs w:val="24"/>
          </w:rPr>
          <w:t xml:space="preserve">" course @ </w:t>
        </w:r>
        <w:r w:rsidRPr="003C50C8">
          <w:rPr>
            <w:rStyle w:val="Hyperlink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2148C3">
          <w:rPr>
            <w:rStyle w:val="Hyperlink"/>
          </w:rPr>
          <w:t>https://judge.softuni.org/Contests/3794/DOM-and-Events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ListParagraph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2A833E75" w14:textId="77777777" w:rsidR="00FD4B2E" w:rsidRPr="00B37267" w:rsidRDefault="00FD4B2E" w:rsidP="00FD4B2E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07FFDC35" w14:textId="77777777" w:rsidR="00FD4B2E" w:rsidRPr="00B37267" w:rsidRDefault="00FD4B2E" w:rsidP="00FD4B2E">
      <w:r>
        <w:t>Write</w:t>
      </w:r>
      <w:r w:rsidRPr="00B37267">
        <w:rPr>
          <w:lang w:val="bg-BG"/>
        </w:rPr>
        <w:t xml:space="preserve"> a JS </w:t>
      </w:r>
      <w:r>
        <w:t>function</w:t>
      </w:r>
      <w:r w:rsidRPr="00B37267">
        <w:rPr>
          <w:lang w:val="bg-BG"/>
        </w:rPr>
        <w:t xml:space="preserve"> </w:t>
      </w:r>
      <w:r w:rsidRPr="00B37267">
        <w:t xml:space="preserve">that </w:t>
      </w:r>
      <w:r w:rsidRPr="00B37267">
        <w:rPr>
          <w:b/>
          <w:bCs/>
        </w:rPr>
        <w:t>reads</w:t>
      </w:r>
      <w:r w:rsidRPr="00B37267">
        <w:t xml:space="preserve"> two numbers from input fields in a </w:t>
      </w:r>
      <w:r w:rsidRPr="00B37267">
        <w:rPr>
          <w:b/>
          <w:bCs/>
        </w:rPr>
        <w:t>web page</w:t>
      </w:r>
      <w:r w:rsidRPr="00B37267">
        <w:t xml:space="preserve"> and puts their </w:t>
      </w:r>
      <w:r>
        <w:rPr>
          <w:b/>
          <w:bCs/>
        </w:rPr>
        <w:t>sum</w:t>
      </w:r>
      <w:r w:rsidRPr="00B37267">
        <w:rPr>
          <w:b/>
          <w:bCs/>
          <w:lang w:val="bg-BG"/>
        </w:rPr>
        <w:t xml:space="preserve"> </w:t>
      </w:r>
      <w:r w:rsidRPr="00B37267">
        <w:rPr>
          <w:b/>
          <w:bCs/>
        </w:rPr>
        <w:t>in another field</w:t>
      </w:r>
      <w:r w:rsidRPr="00B37267">
        <w:t xml:space="preserve">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7DAF9E97" w14:textId="77777777" w:rsidR="00FD4B2E" w:rsidRPr="00B37267" w:rsidRDefault="00FD4B2E" w:rsidP="00FD4B2E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5563EFAE" w14:textId="77777777" w:rsidR="00FD4B2E" w:rsidRPr="00B37267" w:rsidRDefault="00FD4B2E" w:rsidP="00FD4B2E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75EEC48B" w14:textId="77777777" w:rsidR="00FD4B2E" w:rsidRPr="00B37267" w:rsidRDefault="00FD4B2E" w:rsidP="00FD4B2E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6259CFBC" w14:textId="6475275F" w:rsidR="00FD4B2E" w:rsidRDefault="00FD4B2E" w:rsidP="00FD4B2E">
      <w:r w:rsidRPr="00B37267">
        <w:rPr>
          <w:noProof/>
          <w:lang w:val="bg-BG" w:eastAsia="bg-BG"/>
        </w:rPr>
        <w:drawing>
          <wp:inline distT="0" distB="0" distL="0" distR="0" wp14:anchorId="1546C1AC" wp14:editId="5680AFC3">
            <wp:extent cx="3553321" cy="2067213"/>
            <wp:effectExtent l="0" t="0" r="9525" b="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72858E23" w14:textId="77777777" w:rsidR="00797614" w:rsidRPr="00B37267" w:rsidRDefault="00797614" w:rsidP="00797614">
      <w:pPr>
        <w:pStyle w:val="Heading2"/>
      </w:pPr>
      <w:r w:rsidRPr="00B37267">
        <w:t>Show More</w:t>
      </w:r>
    </w:p>
    <w:p w14:paraId="08AAC9D5" w14:textId="77777777" w:rsidR="00797614" w:rsidRPr="00B37267" w:rsidRDefault="00797614" w:rsidP="00797614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1B0DA043" w14:textId="77777777" w:rsidR="00797614" w:rsidRPr="00B37267" w:rsidRDefault="00797614" w:rsidP="00797614">
      <w:pPr>
        <w:pStyle w:val="Heading3"/>
        <w:rPr>
          <w:noProof/>
        </w:rPr>
      </w:pPr>
      <w:r w:rsidRPr="00B37267">
        <w:rPr>
          <w:noProof/>
        </w:rPr>
        <w:lastRenderedPageBreak/>
        <w:t>Input/Output</w:t>
      </w:r>
    </w:p>
    <w:p w14:paraId="74C9E06F" w14:textId="77777777" w:rsidR="00797614" w:rsidRPr="00B37267" w:rsidRDefault="00797614" w:rsidP="00797614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7FB40811" w14:textId="77777777" w:rsidR="00797614" w:rsidRDefault="00797614" w:rsidP="00797614">
      <w:pPr>
        <w:pStyle w:val="Heading3"/>
      </w:pPr>
      <w:r w:rsidRPr="00B37267">
        <w:t>Examples</w:t>
      </w:r>
    </w:p>
    <w:p w14:paraId="38A67D38" w14:textId="77777777" w:rsidR="00797614" w:rsidRDefault="00797614" w:rsidP="00797614">
      <w:pPr>
        <w:jc w:val="center"/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67BFAB4F" wp14:editId="3F1BEEA2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1EAFB9" w14:textId="77777777" w:rsidR="00797614" w:rsidRPr="00433AF0" w:rsidRDefault="00797614" w:rsidP="00797614">
      <w:pPr>
        <w:jc w:val="center"/>
      </w:pPr>
      <w:r>
        <w:rPr>
          <w:rFonts w:cstheme="minorHAnsi"/>
          <w:b/>
          <w:bCs/>
          <w:sz w:val="44"/>
          <w:szCs w:val="44"/>
        </w:rPr>
        <w:t>↓</w:t>
      </w:r>
    </w:p>
    <w:p w14:paraId="42483901" w14:textId="769643A0" w:rsidR="00797614" w:rsidRDefault="00797614" w:rsidP="00797614">
      <w:pPr>
        <w:jc w:val="center"/>
      </w:pPr>
      <w:r>
        <w:rPr>
          <w:noProof/>
        </w:rPr>
        <w:drawing>
          <wp:inline distT="0" distB="0" distL="0" distR="0" wp14:anchorId="2D9E9D23" wp14:editId="38FF0ADA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DF633A" w14:textId="77777777" w:rsidR="00631E46" w:rsidRPr="00B37267" w:rsidRDefault="00631E46" w:rsidP="00631E46">
      <w:pPr>
        <w:pStyle w:val="Heading2"/>
      </w:pPr>
      <w:r w:rsidRPr="00B37267">
        <w:t>Collect List Items</w:t>
      </w:r>
    </w:p>
    <w:p w14:paraId="43EE9F95" w14:textId="77777777" w:rsidR="00631E46" w:rsidRPr="00B37267" w:rsidRDefault="00631E46" w:rsidP="00631E46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346CE62E" w14:textId="77777777" w:rsidR="00631E46" w:rsidRPr="00B37267" w:rsidRDefault="00631E46" w:rsidP="00631E46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0C73E63" w14:textId="77777777" w:rsidR="00631E46" w:rsidRPr="00B37267" w:rsidRDefault="00631E46" w:rsidP="00631E46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06B14757" w14:textId="77777777" w:rsidR="00631E46" w:rsidRPr="00B37267" w:rsidRDefault="00631E46" w:rsidP="00631E46">
      <w:pPr>
        <w:pStyle w:val="Heading3"/>
      </w:pPr>
      <w:r w:rsidRPr="00B37267">
        <w:t>Examples</w:t>
      </w:r>
    </w:p>
    <w:p w14:paraId="5A0A933F" w14:textId="603FEC56" w:rsidR="00631E46" w:rsidRDefault="00631E46" w:rsidP="00631E46">
      <w:r w:rsidRPr="00B37267">
        <w:rPr>
          <w:noProof/>
          <w:lang w:val="bg-BG" w:eastAsia="bg-BG"/>
        </w:rPr>
        <w:drawing>
          <wp:inline distT="0" distB="0" distL="0" distR="0" wp14:anchorId="62BFAC08" wp14:editId="6E378812">
            <wp:extent cx="3187572" cy="2880000"/>
            <wp:effectExtent l="0" t="0" r="0" b="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36BFA38" wp14:editId="406B34E6">
            <wp:extent cx="3187572" cy="2880000"/>
            <wp:effectExtent l="0" t="0" r="0" b="0"/>
            <wp:docPr id="30" name="Picture 3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EA2CA" w14:textId="77777777" w:rsidR="00C82EA1" w:rsidRPr="00816213" w:rsidRDefault="00C82EA1" w:rsidP="00C82EA1">
      <w:pPr>
        <w:pStyle w:val="Heading2"/>
        <w:rPr>
          <w:lang w:val="bg-BG"/>
        </w:rPr>
      </w:pPr>
      <w:r w:rsidRPr="00816213">
        <w:t>List of Items</w:t>
      </w:r>
    </w:p>
    <w:p w14:paraId="3537E644" w14:textId="77777777" w:rsidR="00C82EA1" w:rsidRPr="00816213" w:rsidRDefault="00C82EA1" w:rsidP="00C82EA1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3C899219" w14:textId="77777777" w:rsidR="00C82EA1" w:rsidRPr="00816213" w:rsidRDefault="00C82EA1" w:rsidP="00C82EA1">
      <w:pPr>
        <w:pStyle w:val="Heading3"/>
        <w:rPr>
          <w:lang w:val="bg-BG"/>
        </w:rPr>
      </w:pPr>
      <w:r w:rsidRPr="00816213">
        <w:lastRenderedPageBreak/>
        <w:t>Examples</w:t>
      </w:r>
    </w:p>
    <w:p w14:paraId="04B6A94B" w14:textId="77777777" w:rsidR="00C82EA1" w:rsidRPr="00816213" w:rsidRDefault="00C82EA1" w:rsidP="00C82EA1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E895E69" wp14:editId="26F7DCE1">
            <wp:extent cx="2076450" cy="1731645"/>
            <wp:effectExtent l="0" t="0" r="0" b="1905"/>
            <wp:docPr id="12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0DE16B99" wp14:editId="1BE9877A">
            <wp:extent cx="2038350" cy="1758473"/>
            <wp:effectExtent l="0" t="0" r="0" b="0"/>
            <wp:docPr id="10" name="Picture 10" descr="Graphical user interface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chat or text message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68FF2451" wp14:editId="1F211ED4">
            <wp:extent cx="2045335" cy="1752600"/>
            <wp:effectExtent l="0" t="0" r="0" b="0"/>
            <wp:docPr id="11" name="Picture 5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5" descr="A picture containing applicati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17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5A9123" w14:textId="77777777" w:rsidR="00C82EA1" w:rsidRPr="00B37267" w:rsidRDefault="00C82EA1" w:rsidP="00631E46"/>
    <w:p w14:paraId="79ADEC39" w14:textId="77777777" w:rsidR="00C82EA1" w:rsidRPr="0044054D" w:rsidRDefault="00C82EA1" w:rsidP="00C82EA1">
      <w:pPr>
        <w:pStyle w:val="Heading2"/>
        <w:rPr>
          <w:lang w:val="bg-BG"/>
        </w:rPr>
      </w:pPr>
      <w:r w:rsidRPr="0044054D">
        <w:t>Delete from Table</w:t>
      </w:r>
    </w:p>
    <w:p w14:paraId="204C3CA5" w14:textId="77777777" w:rsidR="00C82EA1" w:rsidRDefault="00C82EA1" w:rsidP="00C82EA1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. </w:t>
      </w:r>
    </w:p>
    <w:p w14:paraId="27BF5C30" w14:textId="77777777" w:rsidR="00C82EA1" w:rsidRDefault="00C82EA1" w:rsidP="00C82EA1">
      <w:pPr>
        <w:pStyle w:val="ListParagraph"/>
        <w:numPr>
          <w:ilvl w:val="0"/>
          <w:numId w:val="47"/>
        </w:numPr>
      </w:pPr>
      <w:r>
        <w:t>If entry is found, t</w:t>
      </w:r>
      <w:r w:rsidRPr="00C764A7">
        <w:t xml:space="preserve">he </w:t>
      </w:r>
      <w:proofErr w:type="spellStart"/>
      <w:r w:rsidRPr="001E6407">
        <w:rPr>
          <w:b/>
        </w:rPr>
        <w:t>textContent</w:t>
      </w:r>
      <w:proofErr w:type="spellEnd"/>
      <w:r w:rsidRPr="00C764A7">
        <w:t xml:space="preserve"> in the element with </w:t>
      </w:r>
      <w:r w:rsidRPr="001E6407">
        <w:rPr>
          <w:b/>
        </w:rPr>
        <w:t>id="</w:t>
      </w:r>
      <w:r w:rsidRPr="001E6407">
        <w:rPr>
          <w:rFonts w:ascii="Consolas" w:hAnsi="Consolas"/>
          <w:b/>
        </w:rPr>
        <w:t>result</w:t>
      </w:r>
      <w:r w:rsidRPr="00C764A7">
        <w:t xml:space="preserve">" must be set to </w:t>
      </w:r>
      <w:r w:rsidRPr="001E6407">
        <w:rPr>
          <w:rFonts w:ascii="Consolas" w:hAnsi="Consolas"/>
          <w:b/>
        </w:rPr>
        <w:t>"Deleted."</w:t>
      </w:r>
    </w:p>
    <w:p w14:paraId="73405388" w14:textId="77777777" w:rsidR="00C82EA1" w:rsidRDefault="00C82EA1" w:rsidP="00C82EA1">
      <w:pPr>
        <w:pStyle w:val="ListParagraph"/>
        <w:numPr>
          <w:ilvl w:val="0"/>
          <w:numId w:val="47"/>
        </w:numPr>
      </w:pPr>
      <w:r>
        <w:t xml:space="preserve">Otherwise, </w:t>
      </w:r>
      <w:r w:rsidRPr="00C764A7">
        <w:t xml:space="preserve">an </w:t>
      </w:r>
      <w:r w:rsidRPr="001E6407">
        <w:rPr>
          <w:rFonts w:ascii="Consolas" w:hAnsi="Consolas"/>
          <w:b/>
          <w:bCs/>
          <w:noProof/>
        </w:rPr>
        <w:t>error</w:t>
      </w:r>
      <w:r w:rsidRPr="00C764A7">
        <w:rPr>
          <w:noProof/>
        </w:rPr>
        <w:t xml:space="preserve"> </w:t>
      </w:r>
      <w:r w:rsidRPr="00C764A7">
        <w:t xml:space="preserve">should be displayed in a </w:t>
      </w:r>
      <w:r w:rsidRPr="001E6407">
        <w:rPr>
          <w:rFonts w:ascii="Consolas" w:hAnsi="Consolas"/>
          <w:b/>
          <w:noProof/>
        </w:rPr>
        <w:t>&lt;div&gt;</w:t>
      </w:r>
      <w:r w:rsidRPr="00C764A7">
        <w:rPr>
          <w:noProof/>
        </w:rPr>
        <w:t xml:space="preserve"> </w:t>
      </w:r>
      <w:r w:rsidRPr="00C764A7">
        <w:t xml:space="preserve">with </w:t>
      </w:r>
      <w:r w:rsidRPr="001E6407">
        <w:rPr>
          <w:b/>
          <w:noProof/>
        </w:rPr>
        <w:t>id=</w:t>
      </w:r>
      <w:r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Pr="001E6407">
        <w:rPr>
          <w:b/>
        </w:rPr>
        <w:t>"</w:t>
      </w:r>
      <w:r w:rsidRPr="00C764A7">
        <w:t xml:space="preserve">. The error should be </w:t>
      </w:r>
      <w:r w:rsidRPr="001E6407">
        <w:rPr>
          <w:rFonts w:ascii="Consolas" w:hAnsi="Consolas"/>
          <w:b/>
        </w:rPr>
        <w:t>"</w:t>
      </w:r>
      <w:r w:rsidRPr="001E6407">
        <w:rPr>
          <w:rFonts w:ascii="Consolas" w:hAnsi="Consolas"/>
          <w:b/>
          <w:bCs/>
          <w:noProof/>
        </w:rPr>
        <w:t>Not found</w:t>
      </w:r>
      <w:r w:rsidRPr="001E6407">
        <w:rPr>
          <w:rFonts w:ascii="Consolas" w:hAnsi="Consolas"/>
          <w:b/>
        </w:rPr>
        <w:t>."</w:t>
      </w:r>
      <w:r w:rsidRPr="00C764A7">
        <w:t xml:space="preserve"> </w:t>
      </w:r>
    </w:p>
    <w:p w14:paraId="05D18E28" w14:textId="77777777" w:rsidR="00C82EA1" w:rsidRPr="00C764A7" w:rsidRDefault="00C82EA1" w:rsidP="00C82EA1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>
        <w:t>function in J</w:t>
      </w:r>
      <w:r w:rsidRPr="00C764A7">
        <w:t xml:space="preserve">udge. </w:t>
      </w:r>
    </w:p>
    <w:p w14:paraId="534750D9" w14:textId="77777777" w:rsidR="00C82EA1" w:rsidRPr="0044054D" w:rsidRDefault="00C82EA1" w:rsidP="00C82EA1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71F57723" w14:textId="77777777" w:rsidR="00C82EA1" w:rsidRPr="00C764A7" w:rsidRDefault="00C82EA1" w:rsidP="00C82EA1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70E85F8A" w14:textId="77777777" w:rsidR="00C82EA1" w:rsidRPr="0044054D" w:rsidRDefault="00C82EA1" w:rsidP="00C82EA1">
      <w:pPr>
        <w:pStyle w:val="Heading3"/>
        <w:rPr>
          <w:lang w:val="bg-BG"/>
        </w:rPr>
      </w:pPr>
      <w:r w:rsidRPr="0044054D">
        <w:t>Examples</w:t>
      </w:r>
    </w:p>
    <w:p w14:paraId="1DA62BA5" w14:textId="77777777" w:rsidR="00C82EA1" w:rsidRPr="0044054D" w:rsidRDefault="00C82EA1" w:rsidP="00C82EA1">
      <w:pPr>
        <w:jc w:val="center"/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0033795" wp14:editId="6677FCC2">
            <wp:extent cx="4019550" cy="2197603"/>
            <wp:effectExtent l="19050" t="19050" r="19050" b="12700"/>
            <wp:docPr id="35" name="Picture 3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abl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AE50BD2" w14:textId="77777777" w:rsidR="00C82EA1" w:rsidRPr="0044054D" w:rsidRDefault="00C82EA1" w:rsidP="00C82EA1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lastRenderedPageBreak/>
        <w:drawing>
          <wp:inline distT="0" distB="0" distL="0" distR="0" wp14:anchorId="24289012" wp14:editId="432BC41A">
            <wp:extent cx="4034790" cy="1996029"/>
            <wp:effectExtent l="19050" t="19050" r="22860" b="23495"/>
            <wp:docPr id="36" name="Picture 3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abl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AA025A" w14:textId="77777777" w:rsidR="00F0063A" w:rsidRPr="00816213" w:rsidRDefault="00F0063A" w:rsidP="00F0063A">
      <w:pPr>
        <w:pStyle w:val="Heading2"/>
        <w:rPr>
          <w:lang w:val="bg-BG"/>
        </w:rPr>
      </w:pPr>
      <w:r w:rsidRPr="00816213">
        <w:t>Add / Delete</w:t>
      </w:r>
    </w:p>
    <w:p w14:paraId="1528E946" w14:textId="77777777" w:rsidR="00F0063A" w:rsidRPr="00816213" w:rsidRDefault="00F0063A" w:rsidP="00F0063A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</w:t>
      </w:r>
      <w:proofErr w:type="gramStart"/>
      <w:r>
        <w:t>have to</w:t>
      </w:r>
      <w:proofErr w:type="gramEnd"/>
      <w:r>
        <w:t xml:space="preserve">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5D89ED35" w14:textId="77777777" w:rsidR="00F0063A" w:rsidRPr="00816213" w:rsidRDefault="00F0063A" w:rsidP="00F0063A">
      <w:pPr>
        <w:pStyle w:val="Heading3"/>
        <w:rPr>
          <w:lang w:val="bg-BG"/>
        </w:rPr>
      </w:pPr>
      <w:r w:rsidRPr="00816213">
        <w:t>Examples</w:t>
      </w:r>
    </w:p>
    <w:p w14:paraId="0F5DFA3D" w14:textId="77777777" w:rsidR="00F0063A" w:rsidRPr="00816213" w:rsidRDefault="00F0063A" w:rsidP="00F0063A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2355A837" wp14:editId="28230658">
            <wp:extent cx="2568575" cy="2135005"/>
            <wp:effectExtent l="0" t="0" r="3175" b="0"/>
            <wp:docPr id="15" name="Picture 1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62B738EE" wp14:editId="2A0FEFEF">
            <wp:extent cx="3282950" cy="2141417"/>
            <wp:effectExtent l="0" t="0" r="0" b="0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D493B" w14:textId="77777777" w:rsidR="00631E46" w:rsidRPr="00B37267" w:rsidRDefault="00631E46" w:rsidP="00797614">
      <w:pPr>
        <w:jc w:val="center"/>
      </w:pPr>
    </w:p>
    <w:p w14:paraId="7D745248" w14:textId="77777777" w:rsidR="00797614" w:rsidRDefault="00797614" w:rsidP="00FD4B2E"/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lastRenderedPageBreak/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t>Examples</w:t>
      </w:r>
    </w:p>
    <w:p w14:paraId="592EBD29" w14:textId="5A0A59E7" w:rsidR="00640502" w:rsidRDefault="008237F8" w:rsidP="003509ED">
      <w:r w:rsidRPr="00B37267">
        <w:t xml:space="preserve">  </w:t>
      </w:r>
      <w:r w:rsidR="00682F92">
        <w:rPr>
          <w:noProof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BB5F8F" w14:textId="3FE60027" w:rsidR="00B00FF8" w:rsidRPr="0044054D" w:rsidRDefault="00B00FF8" w:rsidP="00B00FF8">
      <w:pPr>
        <w:pStyle w:val="Heading2"/>
        <w:rPr>
          <w:lang w:val="bg-BG"/>
        </w:rPr>
      </w:pPr>
      <w:r w:rsidRPr="0044054D">
        <w:t>Highlight Active</w:t>
      </w:r>
    </w:p>
    <w:p w14:paraId="1D4DC7A5" w14:textId="77777777" w:rsidR="00B00FF8" w:rsidRPr="00B00E6F" w:rsidRDefault="00B00FF8" w:rsidP="00B00FF8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ed</w:t>
      </w:r>
      <w:r w:rsidRPr="00B00E6F">
        <w:t xml:space="preserve">". When </w:t>
      </w:r>
      <w:r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4BF0BE7C" w14:textId="77777777" w:rsidR="00B00FF8" w:rsidRPr="00B00E6F" w:rsidRDefault="00B00FF8" w:rsidP="00B00FF8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ed()</w:t>
      </w:r>
      <w:r w:rsidRPr="00B00E6F">
        <w:rPr>
          <w:noProof/>
        </w:rPr>
        <w:t xml:space="preserve"> </w:t>
      </w:r>
      <w:r>
        <w:t>function in J</w:t>
      </w:r>
      <w:r w:rsidRPr="00B00E6F">
        <w:t>udge.</w:t>
      </w:r>
    </w:p>
    <w:p w14:paraId="6DC88811" w14:textId="77777777" w:rsidR="00B00FF8" w:rsidRPr="0044054D" w:rsidRDefault="00B00FF8" w:rsidP="00B00FF8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4118D908" w14:textId="77777777" w:rsidR="00B00FF8" w:rsidRPr="00B00E6F" w:rsidRDefault="00B00FF8" w:rsidP="00B00FF8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14ACE43" w14:textId="77777777" w:rsidR="00B00FF8" w:rsidRPr="0044054D" w:rsidRDefault="00B00FF8" w:rsidP="00B00FF8">
      <w:pPr>
        <w:pStyle w:val="Heading3"/>
        <w:rPr>
          <w:lang w:val="bg-BG"/>
        </w:rPr>
      </w:pPr>
      <w:r w:rsidRPr="0044054D">
        <w:lastRenderedPageBreak/>
        <w:t>Example</w:t>
      </w:r>
    </w:p>
    <w:p w14:paraId="5DD7CFAF" w14:textId="77777777" w:rsidR="00B00FF8" w:rsidRPr="0044054D" w:rsidRDefault="00B00FF8" w:rsidP="00B00FF8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B47436B" wp14:editId="37F2275A">
            <wp:extent cx="2320896" cy="2095866"/>
            <wp:effectExtent l="19050" t="19050" r="22860" b="19050"/>
            <wp:docPr id="39" name="Picture 3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Diagram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5FDC8C79" wp14:editId="2B05E390">
            <wp:extent cx="2266950" cy="2100328"/>
            <wp:effectExtent l="19050" t="19050" r="19050" b="14605"/>
            <wp:docPr id="40" name="Picture 4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Diagram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5A27DFA3" w14:textId="77777777" w:rsidR="00B00FF8" w:rsidRPr="00B00FF8" w:rsidRDefault="00B00FF8" w:rsidP="003509ED"/>
    <w:sectPr w:rsidR="00B00FF8" w:rsidRPr="00B00FF8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1D69B" w14:textId="77777777" w:rsidR="0019773C" w:rsidRDefault="0019773C" w:rsidP="008068A2">
      <w:pPr>
        <w:spacing w:after="0" w:line="240" w:lineRule="auto"/>
      </w:pPr>
      <w:r>
        <w:separator/>
      </w:r>
    </w:p>
  </w:endnote>
  <w:endnote w:type="continuationSeparator" w:id="0">
    <w:p w14:paraId="0B459053" w14:textId="77777777" w:rsidR="0019773C" w:rsidRDefault="001977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58B6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58B6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ADED5" w14:textId="77777777" w:rsidR="0019773C" w:rsidRDefault="0019773C" w:rsidP="008068A2">
      <w:pPr>
        <w:spacing w:after="0" w:line="240" w:lineRule="auto"/>
      </w:pPr>
      <w:r>
        <w:separator/>
      </w:r>
    </w:p>
  </w:footnote>
  <w:footnote w:type="continuationSeparator" w:id="0">
    <w:p w14:paraId="6506BBD0" w14:textId="77777777" w:rsidR="0019773C" w:rsidRDefault="001977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0624634">
    <w:abstractNumId w:val="0"/>
  </w:num>
  <w:num w:numId="2" w16cid:durableId="550658235">
    <w:abstractNumId w:val="44"/>
  </w:num>
  <w:num w:numId="3" w16cid:durableId="2046982859">
    <w:abstractNumId w:val="9"/>
  </w:num>
  <w:num w:numId="4" w16cid:durableId="338893782">
    <w:abstractNumId w:val="28"/>
  </w:num>
  <w:num w:numId="5" w16cid:durableId="1356151751">
    <w:abstractNumId w:val="29"/>
  </w:num>
  <w:num w:numId="6" w16cid:durableId="1088620307">
    <w:abstractNumId w:val="33"/>
  </w:num>
  <w:num w:numId="7" w16cid:durableId="213124295">
    <w:abstractNumId w:val="4"/>
  </w:num>
  <w:num w:numId="8" w16cid:durableId="1630821903">
    <w:abstractNumId w:val="8"/>
  </w:num>
  <w:num w:numId="9" w16cid:durableId="966008852">
    <w:abstractNumId w:val="26"/>
  </w:num>
  <w:num w:numId="10" w16cid:durableId="170894337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48449547">
    <w:abstractNumId w:val="5"/>
  </w:num>
  <w:num w:numId="12" w16cid:durableId="823012114">
    <w:abstractNumId w:val="20"/>
  </w:num>
  <w:num w:numId="13" w16cid:durableId="1288589229">
    <w:abstractNumId w:val="1"/>
  </w:num>
  <w:num w:numId="14" w16cid:durableId="465662729">
    <w:abstractNumId w:val="32"/>
  </w:num>
  <w:num w:numId="15" w16cid:durableId="682820239">
    <w:abstractNumId w:val="10"/>
  </w:num>
  <w:num w:numId="16" w16cid:durableId="629097692">
    <w:abstractNumId w:val="38"/>
  </w:num>
  <w:num w:numId="17" w16cid:durableId="524369187">
    <w:abstractNumId w:val="27"/>
  </w:num>
  <w:num w:numId="18" w16cid:durableId="106194810">
    <w:abstractNumId w:val="43"/>
  </w:num>
  <w:num w:numId="19" w16cid:durableId="204828304">
    <w:abstractNumId w:val="34"/>
  </w:num>
  <w:num w:numId="20" w16cid:durableId="1129132777">
    <w:abstractNumId w:val="19"/>
  </w:num>
  <w:num w:numId="21" w16cid:durableId="2108841037">
    <w:abstractNumId w:val="31"/>
  </w:num>
  <w:num w:numId="22" w16cid:durableId="464469343">
    <w:abstractNumId w:val="12"/>
  </w:num>
  <w:num w:numId="23" w16cid:durableId="640505800">
    <w:abstractNumId w:val="15"/>
  </w:num>
  <w:num w:numId="24" w16cid:durableId="1988511742">
    <w:abstractNumId w:val="2"/>
  </w:num>
  <w:num w:numId="25" w16cid:durableId="1748575639">
    <w:abstractNumId w:val="7"/>
  </w:num>
  <w:num w:numId="26" w16cid:durableId="342518594">
    <w:abstractNumId w:val="17"/>
  </w:num>
  <w:num w:numId="27" w16cid:durableId="2137597009">
    <w:abstractNumId w:val="37"/>
  </w:num>
  <w:num w:numId="28" w16cid:durableId="637614064">
    <w:abstractNumId w:val="18"/>
  </w:num>
  <w:num w:numId="29" w16cid:durableId="1880584732">
    <w:abstractNumId w:val="42"/>
  </w:num>
  <w:num w:numId="30" w16cid:durableId="801382429">
    <w:abstractNumId w:val="21"/>
  </w:num>
  <w:num w:numId="31" w16cid:durableId="780993551">
    <w:abstractNumId w:val="11"/>
  </w:num>
  <w:num w:numId="32" w16cid:durableId="709187161">
    <w:abstractNumId w:val="35"/>
  </w:num>
  <w:num w:numId="33" w16cid:durableId="1308392922">
    <w:abstractNumId w:val="39"/>
  </w:num>
  <w:num w:numId="34" w16cid:durableId="1850293925">
    <w:abstractNumId w:val="24"/>
  </w:num>
  <w:num w:numId="35" w16cid:durableId="1221672897">
    <w:abstractNumId w:val="41"/>
  </w:num>
  <w:num w:numId="36" w16cid:durableId="610093196">
    <w:abstractNumId w:val="6"/>
  </w:num>
  <w:num w:numId="37" w16cid:durableId="12345527">
    <w:abstractNumId w:val="23"/>
  </w:num>
  <w:num w:numId="38" w16cid:durableId="848443596">
    <w:abstractNumId w:val="14"/>
  </w:num>
  <w:num w:numId="39" w16cid:durableId="1632444606">
    <w:abstractNumId w:val="30"/>
  </w:num>
  <w:num w:numId="40" w16cid:durableId="2140561138">
    <w:abstractNumId w:val="36"/>
  </w:num>
  <w:num w:numId="41" w16cid:durableId="942301086">
    <w:abstractNumId w:val="22"/>
  </w:num>
  <w:num w:numId="42" w16cid:durableId="1339649165">
    <w:abstractNumId w:val="16"/>
  </w:num>
  <w:num w:numId="43" w16cid:durableId="1526017126">
    <w:abstractNumId w:val="25"/>
  </w:num>
  <w:num w:numId="44" w16cid:durableId="561796366">
    <w:abstractNumId w:val="3"/>
  </w:num>
  <w:num w:numId="45" w16cid:durableId="149101337">
    <w:abstractNumId w:val="3"/>
  </w:num>
  <w:num w:numId="46" w16cid:durableId="778456596">
    <w:abstractNumId w:val="3"/>
  </w:num>
  <w:num w:numId="47" w16cid:durableId="933976513">
    <w:abstractNumId w:val="40"/>
  </w:num>
  <w:num w:numId="48" w16cid:durableId="13557674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QUAWe1NnC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67466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3906"/>
    <w:rsid w:val="00114FC6"/>
    <w:rsid w:val="001222CD"/>
    <w:rsid w:val="00125A49"/>
    <w:rsid w:val="001275B9"/>
    <w:rsid w:val="00142C75"/>
    <w:rsid w:val="001449E8"/>
    <w:rsid w:val="0016194E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9773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48C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1E46"/>
    <w:rsid w:val="0063342B"/>
    <w:rsid w:val="00633C9D"/>
    <w:rsid w:val="0063786A"/>
    <w:rsid w:val="00640502"/>
    <w:rsid w:val="00644D27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614"/>
    <w:rsid w:val="007A635E"/>
    <w:rsid w:val="007A7A68"/>
    <w:rsid w:val="007B3686"/>
    <w:rsid w:val="007C2C37"/>
    <w:rsid w:val="007C32E6"/>
    <w:rsid w:val="007C3E81"/>
    <w:rsid w:val="007C42AC"/>
    <w:rsid w:val="007D652D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5641F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D2465"/>
    <w:rsid w:val="00AD3214"/>
    <w:rsid w:val="00AE05D3"/>
    <w:rsid w:val="00AE355A"/>
    <w:rsid w:val="00B00FF8"/>
    <w:rsid w:val="00B148DD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2EA1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0063A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D4B2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794/DOM-and-Ev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E0330-59C1-48C1-B14E-B4C38787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7</TotalTime>
  <Pages>6</Pages>
  <Words>586</Words>
  <Characters>3345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57</cp:revision>
  <cp:lastPrinted>2015-10-26T22:35:00Z</cp:lastPrinted>
  <dcterms:created xsi:type="dcterms:W3CDTF">2019-11-12T12:29:00Z</dcterms:created>
  <dcterms:modified xsi:type="dcterms:W3CDTF">2022-11-28T15:41:00Z</dcterms:modified>
  <cp:category>computer programming;programming;software development;software engineering</cp:category>
</cp:coreProperties>
</file>